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3617DD" w14:textId="615932CA" w:rsidR="00790DE3" w:rsidRDefault="00000000">
      <w:pPr>
        <w:pStyle w:val="Heading1"/>
      </w:pPr>
      <w:bookmarkStart w:id="0" w:name="_vtw27qg7hchw" w:colFirst="0" w:colLast="0"/>
      <w:bookmarkEnd w:id="0"/>
      <w:r>
        <w:t xml:space="preserve">Overview of the Solution </w:t>
      </w:r>
      <w:r w:rsidR="00FB23F4">
        <w:t>a</w:t>
      </w:r>
      <w:r>
        <w:t>nd Design</w:t>
      </w:r>
    </w:p>
    <w:p w14:paraId="0C3E462A" w14:textId="77777777" w:rsidR="00790DE3" w:rsidRDefault="00000000">
      <w:r>
        <w:rPr>
          <w:noProof/>
        </w:rPr>
        <w:drawing>
          <wp:inline distT="114300" distB="114300" distL="114300" distR="114300" wp14:anchorId="66FF26D4" wp14:editId="65819251">
            <wp:extent cx="5943600" cy="4445000"/>
            <wp:effectExtent l="0" t="0" r="0" b="0"/>
            <wp:docPr id="2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45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C167AAB" w14:textId="77777777" w:rsidR="00790DE3" w:rsidRDefault="00000000">
      <w:r>
        <w:t xml:space="preserve">Just like the diagram above, </w:t>
      </w:r>
      <w:proofErr w:type="gramStart"/>
      <w:r>
        <w:t>There</w:t>
      </w:r>
      <w:proofErr w:type="gramEnd"/>
      <w:r>
        <w:t xml:space="preserve"> are 4 main function </w:t>
      </w:r>
      <w:r>
        <w:br/>
        <w:t>1. FUNCTION_START_WATCH</w:t>
      </w:r>
      <w:r>
        <w:br/>
        <w:t>2.FUNCTION_SPLIT_TIME</w:t>
      </w:r>
    </w:p>
    <w:p w14:paraId="156CE1EB" w14:textId="77777777" w:rsidR="00790DE3" w:rsidRDefault="00000000">
      <w:r>
        <w:t>3.FUNCTION_RESET_WATCH</w:t>
      </w:r>
    </w:p>
    <w:p w14:paraId="0D23A826" w14:textId="77777777" w:rsidR="00790DE3" w:rsidRDefault="00000000">
      <w:r>
        <w:t>4.FUNCTION_PAUSE_WATCH</w:t>
      </w:r>
      <w:r>
        <w:br/>
      </w:r>
      <w:r>
        <w:br/>
        <w:t xml:space="preserve">Apart from these, the LABEL_INFINITE_LOOP_MAIN plays a vital role in the design. </w:t>
      </w:r>
      <w:r>
        <w:br/>
      </w:r>
      <w:r>
        <w:br/>
        <w:t xml:space="preserve">At first, the necessary preprocessing is done and some variables are defined for uses. When a key is pressed </w:t>
      </w:r>
      <w:proofErr w:type="gramStart"/>
      <w:r>
        <w:t>inside  LABEL</w:t>
      </w:r>
      <w:proofErr w:type="gramEnd"/>
      <w:r>
        <w:t>_INFINITE_LOOP_MAIN then the key is used to call a function initially.  But in the case of FUNCTION_START_WATCH as its loop, I kept a check inside the loop to find out when another key is pressed and matches the valid keys to take the necessary steps.</w:t>
      </w:r>
    </w:p>
    <w:p w14:paraId="2BF680FD" w14:textId="77777777" w:rsidR="00790DE3" w:rsidRDefault="00000000">
      <w:r>
        <w:br/>
        <w:t xml:space="preserve">The FUNCTION_START_WATCH function does necessary checking and if no other valid key is pressed it increments the current time by one second by calling </w:t>
      </w:r>
      <w:r>
        <w:br/>
      </w:r>
      <w:r>
        <w:lastRenderedPageBreak/>
        <w:br/>
        <w:t xml:space="preserve">1. </w:t>
      </w:r>
      <w:proofErr w:type="spellStart"/>
      <w:r>
        <w:t>FUNCTION_ONE_SECOND_DELAy</w:t>
      </w:r>
      <w:proofErr w:type="spellEnd"/>
      <w:r>
        <w:t xml:space="preserve"> (to provide real-time 1-second delay)</w:t>
      </w:r>
    </w:p>
    <w:p w14:paraId="2ABF32D1" w14:textId="77777777" w:rsidR="00790DE3" w:rsidRDefault="00000000">
      <w:r>
        <w:t>2. FUNCTION_SHOW_MINUTE_SECOND (to output the current time in minutes and seconds)</w:t>
      </w:r>
    </w:p>
    <w:p w14:paraId="040D4BA7" w14:textId="77777777" w:rsidR="00790DE3" w:rsidRDefault="00000000">
      <w:r>
        <w:t>3. FUNCTION_UPDATE_WATCH_BY_ONE_</w:t>
      </w:r>
      <w:proofErr w:type="gramStart"/>
      <w:r>
        <w:t>SECOND(</w:t>
      </w:r>
      <w:proofErr w:type="gramEnd"/>
      <w:r>
        <w:t>to add one second to the watch)</w:t>
      </w:r>
      <w:r>
        <w:br/>
      </w:r>
      <w:r>
        <w:br/>
        <w:t>Each function does the work of their name and while doing so they also call the necessary function they need.</w:t>
      </w:r>
      <w:r>
        <w:br/>
      </w:r>
      <w:r>
        <w:br/>
        <w:t>FUNCTION_START_WATCH This function increases the time by one second and displays it on the screen let's see how it works</w:t>
      </w:r>
    </w:p>
    <w:p w14:paraId="0D1C0356" w14:textId="77777777" w:rsidR="00790DE3" w:rsidRDefault="00790DE3"/>
    <w:p w14:paraId="06B8C087" w14:textId="77777777" w:rsidR="00790DE3" w:rsidRDefault="00000000">
      <w:r>
        <w:rPr>
          <w:noProof/>
        </w:rPr>
        <w:drawing>
          <wp:inline distT="114300" distB="114300" distL="114300" distR="114300" wp14:anchorId="36D71E92" wp14:editId="75BC8527">
            <wp:extent cx="5943600" cy="490220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02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br/>
        <w:t xml:space="preserve">The diagram describes which function is called by which </w:t>
      </w:r>
      <w:proofErr w:type="spellStart"/>
      <w:proofErr w:type="gramStart"/>
      <w:r>
        <w:t>function.FUNCTION</w:t>
      </w:r>
      <w:proofErr w:type="gramEnd"/>
      <w:r>
        <w:t>_SHOW_MINUTE_SECOND</w:t>
      </w:r>
      <w:proofErr w:type="spellEnd"/>
      <w:r>
        <w:t xml:space="preserve"> is also called by FUNCTION_SPLIT_TIME , FUNCTION_RESET_TIME to show the current time and split time.</w:t>
      </w:r>
    </w:p>
    <w:p w14:paraId="78BEBD0D" w14:textId="77777777" w:rsidR="00790DE3" w:rsidRDefault="00790DE3"/>
    <w:p w14:paraId="48679CE6" w14:textId="77777777" w:rsidR="00790DE3" w:rsidRDefault="00000000">
      <w:pPr>
        <w:pStyle w:val="Heading1"/>
      </w:pPr>
      <w:bookmarkStart w:id="1" w:name="_madgrelyj5u3" w:colFirst="0" w:colLast="0"/>
      <w:bookmarkEnd w:id="1"/>
      <w:r>
        <w:lastRenderedPageBreak/>
        <w:t xml:space="preserve"> Instructions on how to run and use your program</w:t>
      </w:r>
    </w:p>
    <w:p w14:paraId="49FB0317" w14:textId="77777777" w:rsidR="00790DE3" w:rsidRDefault="00000000">
      <w:r>
        <w:t xml:space="preserve"> </w:t>
      </w: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75"/>
        <w:gridCol w:w="2775"/>
        <w:gridCol w:w="5610"/>
      </w:tblGrid>
      <w:tr w:rsidR="00790DE3" w14:paraId="5110C133" w14:textId="77777777">
        <w:tc>
          <w:tcPr>
            <w:tcW w:w="9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B25389" w14:textId="77777777" w:rsidR="00790DE3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Key</w:t>
            </w:r>
          </w:p>
        </w:tc>
        <w:tc>
          <w:tcPr>
            <w:tcW w:w="27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3B81DD" w14:textId="77777777" w:rsidR="00790DE3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Basic function</w:t>
            </w:r>
          </w:p>
        </w:tc>
        <w:tc>
          <w:tcPr>
            <w:tcW w:w="5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F1E5FB" w14:textId="77777777" w:rsidR="00790DE3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What will Happen</w:t>
            </w:r>
          </w:p>
        </w:tc>
      </w:tr>
      <w:tr w:rsidR="00790DE3" w14:paraId="6C1B7270" w14:textId="77777777">
        <w:tc>
          <w:tcPr>
            <w:tcW w:w="9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D0947A" w14:textId="77777777" w:rsidR="00790DE3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A</w:t>
            </w:r>
          </w:p>
        </w:tc>
        <w:tc>
          <w:tcPr>
            <w:tcW w:w="27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DCC2B7" w14:textId="77777777" w:rsidR="00790DE3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tart the watch</w:t>
            </w:r>
          </w:p>
        </w:tc>
        <w:tc>
          <w:tcPr>
            <w:tcW w:w="5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26E1BC" w14:textId="77777777" w:rsidR="00790DE3" w:rsidRDefault="00000000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If the watch is in pause /off state and A is pressed then the watch will start counting</w:t>
            </w:r>
          </w:p>
          <w:p w14:paraId="4CAEE1DB" w14:textId="77777777" w:rsidR="00790DE3" w:rsidRDefault="00000000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If the watch is counting </w:t>
            </w:r>
            <w:proofErr w:type="gramStart"/>
            <w:r>
              <w:t>values</w:t>
            </w:r>
            <w:proofErr w:type="gramEnd"/>
            <w:r>
              <w:t xml:space="preserve"> then it will not affect the counting and the watch will continue counting</w:t>
            </w:r>
          </w:p>
        </w:tc>
      </w:tr>
      <w:tr w:rsidR="00790DE3" w14:paraId="31A92F4A" w14:textId="77777777">
        <w:tc>
          <w:tcPr>
            <w:tcW w:w="9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21165" w14:textId="77777777" w:rsidR="00790DE3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</w:t>
            </w:r>
          </w:p>
        </w:tc>
        <w:tc>
          <w:tcPr>
            <w:tcW w:w="27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624050" w14:textId="77777777" w:rsidR="00790DE3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ause the watch</w:t>
            </w:r>
          </w:p>
        </w:tc>
        <w:tc>
          <w:tcPr>
            <w:tcW w:w="5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49F0D6" w14:textId="77777777" w:rsidR="00790DE3" w:rsidRDefault="00000000">
            <w:pPr>
              <w:widowControl w:val="0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will pause the watch and a text will be shown. To again start the </w:t>
            </w:r>
            <w:proofErr w:type="gramStart"/>
            <w:r>
              <w:t>watch  press</w:t>
            </w:r>
            <w:proofErr w:type="gramEnd"/>
            <w:r>
              <w:t xml:space="preserve"> ‘A’</w:t>
            </w:r>
          </w:p>
        </w:tc>
      </w:tr>
      <w:tr w:rsidR="00790DE3" w14:paraId="39DA0877" w14:textId="77777777">
        <w:tc>
          <w:tcPr>
            <w:tcW w:w="9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87F2CA" w14:textId="77777777" w:rsidR="00790DE3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D</w:t>
            </w:r>
          </w:p>
        </w:tc>
        <w:tc>
          <w:tcPr>
            <w:tcW w:w="27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79FF1B" w14:textId="77777777" w:rsidR="00790DE3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Reset the watch</w:t>
            </w:r>
          </w:p>
        </w:tc>
        <w:tc>
          <w:tcPr>
            <w:tcW w:w="5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3C92D7" w14:textId="77777777" w:rsidR="00790DE3" w:rsidRDefault="00000000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Will reset the clock along with the split times</w:t>
            </w:r>
          </w:p>
        </w:tc>
      </w:tr>
      <w:tr w:rsidR="00790DE3" w14:paraId="6FB40242" w14:textId="77777777">
        <w:tc>
          <w:tcPr>
            <w:tcW w:w="9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38635" w14:textId="77777777" w:rsidR="00790DE3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F</w:t>
            </w:r>
          </w:p>
        </w:tc>
        <w:tc>
          <w:tcPr>
            <w:tcW w:w="27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09C4F" w14:textId="77777777" w:rsidR="00790DE3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plit the time</w:t>
            </w:r>
          </w:p>
        </w:tc>
        <w:tc>
          <w:tcPr>
            <w:tcW w:w="5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3962AE" w14:textId="77777777" w:rsidR="00790DE3" w:rsidRDefault="00000000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If the watch is in a running state pressing F will display the split time once and the watch will continue to count time.</w:t>
            </w:r>
          </w:p>
          <w:p w14:paraId="088BA134" w14:textId="77777777" w:rsidR="00790DE3" w:rsidRDefault="00000000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If the watch is in a pause state pressing F will show the last stored split time in the display</w:t>
            </w:r>
          </w:p>
        </w:tc>
      </w:tr>
    </w:tbl>
    <w:p w14:paraId="67C78AEC" w14:textId="77777777" w:rsidR="00790DE3" w:rsidRDefault="00000000">
      <w:pPr>
        <w:pStyle w:val="Heading1"/>
      </w:pPr>
      <w:bookmarkStart w:id="2" w:name="_fkp5g15x28b2" w:colFirst="0" w:colLast="0"/>
      <w:bookmarkEnd w:id="2"/>
      <w:r>
        <w:br/>
      </w:r>
      <w:r>
        <w:br/>
        <w:t>Issues/bugs</w:t>
      </w:r>
    </w:p>
    <w:p w14:paraId="6D295DC4" w14:textId="77777777" w:rsidR="00790DE3" w:rsidRDefault="00000000">
      <w:r>
        <w:t xml:space="preserve">The original design of the clock has three buttons only to control the watch but here I am using 4 buttons as I found it difficult to keep track of the watch status and use the same button to start or pause the watch. </w:t>
      </w:r>
      <w:r>
        <w:br/>
      </w:r>
      <w:r>
        <w:br/>
        <w:t>The coding doesn’t follow the ABI and uses all the registers and also uses some of them as global variables which is although not a good practice but does the work for this program.</w:t>
      </w:r>
      <w:r>
        <w:br/>
      </w:r>
      <w:r>
        <w:br/>
        <w:t xml:space="preserve">When the code is submitted to the </w:t>
      </w:r>
      <w:proofErr w:type="spellStart"/>
      <w:r>
        <w:t>Armlite</w:t>
      </w:r>
      <w:proofErr w:type="spellEnd"/>
      <w:r>
        <w:t xml:space="preserve"> simulator it becomes messy with the comment it works just fine with the normal </w:t>
      </w:r>
      <w:proofErr w:type="spellStart"/>
      <w:r>
        <w:t>textViewer</w:t>
      </w:r>
      <w:proofErr w:type="spellEnd"/>
      <w:r>
        <w:t xml:space="preserve"> application. Then the code doesn't look so messy with the comments as I did it for increasing the quality of the solution to make it more understandable about what I was trying to do.</w:t>
      </w:r>
    </w:p>
    <w:sectPr w:rsidR="00790DE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6268A0"/>
    <w:multiLevelType w:val="multilevel"/>
    <w:tmpl w:val="2C9E1EB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56D900D8"/>
    <w:multiLevelType w:val="multilevel"/>
    <w:tmpl w:val="29E829D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7CBB6D59"/>
    <w:multiLevelType w:val="multilevel"/>
    <w:tmpl w:val="83943F9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7EE316FF"/>
    <w:multiLevelType w:val="multilevel"/>
    <w:tmpl w:val="E682B88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60507120">
    <w:abstractNumId w:val="0"/>
  </w:num>
  <w:num w:numId="2" w16cid:durableId="124855005">
    <w:abstractNumId w:val="2"/>
  </w:num>
  <w:num w:numId="3" w16cid:durableId="1984196934">
    <w:abstractNumId w:val="3"/>
  </w:num>
  <w:num w:numId="4" w16cid:durableId="16566476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yMzc2NjMxNDIwNTZX0lEKTi0uzszPAykwrAUAYR5+SCwAAAA="/>
  </w:docVars>
  <w:rsids>
    <w:rsidRoot w:val="00790DE3"/>
    <w:rsid w:val="002C46D2"/>
    <w:rsid w:val="00790DE3"/>
    <w:rsid w:val="00FB23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CEEEFE"/>
  <w15:docId w15:val="{1A2E8870-182F-4C71-8470-B09AF65D0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431</Words>
  <Characters>245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rvez limon</cp:lastModifiedBy>
  <cp:revision>2</cp:revision>
  <dcterms:created xsi:type="dcterms:W3CDTF">2023-06-03T12:02:00Z</dcterms:created>
  <dcterms:modified xsi:type="dcterms:W3CDTF">2023-06-03T12:22:00Z</dcterms:modified>
</cp:coreProperties>
</file>